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7F385" w14:textId="3D695EB9" w:rsidR="00CC16D0" w:rsidRPr="00CC16D0" w:rsidRDefault="00AD22A5" w:rsidP="00CC16D0">
      <w:pPr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AD22A5">
        <w:rPr>
          <w:rFonts w:ascii="ＭＳ ゴシック" w:eastAsia="ＭＳ ゴシック" w:hAnsi="ＭＳ ゴシック" w:hint="eastAsia"/>
          <w:sz w:val="28"/>
          <w:szCs w:val="28"/>
        </w:rPr>
        <w:t>２０</w:t>
      </w:r>
      <w:r w:rsidR="007B7BAE">
        <w:rPr>
          <w:rFonts w:ascii="ＭＳ ゴシック" w:eastAsia="ＭＳ ゴシック" w:hAnsi="ＭＳ ゴシック" w:hint="eastAsia"/>
          <w:sz w:val="28"/>
          <w:szCs w:val="28"/>
        </w:rPr>
        <w:t>２４</w:t>
      </w:r>
      <w:r w:rsidR="00B153F4" w:rsidRPr="00AD22A5">
        <w:rPr>
          <w:rFonts w:ascii="ＭＳ ゴシック" w:eastAsia="ＭＳ ゴシック" w:hAnsi="ＭＳ ゴシック" w:hint="eastAsia"/>
          <w:sz w:val="28"/>
          <w:szCs w:val="28"/>
        </w:rPr>
        <w:t>年度</w:t>
      </w:r>
      <w:r w:rsidR="00C43F4F">
        <w:rPr>
          <w:rFonts w:ascii="ＭＳ ゴシック" w:eastAsia="ＭＳ ゴシック" w:hAnsi="ＭＳ ゴシック" w:hint="eastAsia"/>
          <w:sz w:val="28"/>
          <w:szCs w:val="28"/>
        </w:rPr>
        <w:t xml:space="preserve"> 一般社団法人 </w:t>
      </w:r>
      <w:r w:rsidR="00B153F4" w:rsidRPr="00AD22A5">
        <w:rPr>
          <w:rFonts w:ascii="ＭＳ ゴシック" w:eastAsia="ＭＳ ゴシック" w:hAnsi="ＭＳ ゴシック" w:hint="eastAsia"/>
          <w:sz w:val="28"/>
          <w:szCs w:val="28"/>
        </w:rPr>
        <w:t>日本獣医がん学会　研究助成金申請書</w:t>
      </w:r>
    </w:p>
    <w:p w14:paraId="4AFD994A" w14:textId="67BE36C4" w:rsidR="00B153F4" w:rsidRPr="00C53891" w:rsidRDefault="005C17A1">
      <w:pPr>
        <w:rPr>
          <w:rFonts w:ascii="ＭＳ ゴシック" w:eastAsia="ＭＳ ゴシック" w:hAnsi="ＭＳ ゴシック"/>
          <w:sz w:val="22"/>
          <w:szCs w:val="24"/>
        </w:rPr>
      </w:pPr>
      <w:r w:rsidRPr="00C53891">
        <w:rPr>
          <w:rFonts w:ascii="ＭＳ ゴシック" w:eastAsia="ＭＳ ゴシック" w:hAnsi="ＭＳ ゴシック" w:hint="eastAsia"/>
          <w:sz w:val="22"/>
          <w:szCs w:val="24"/>
        </w:rPr>
        <w:t>申請者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74"/>
        <w:gridCol w:w="2416"/>
        <w:gridCol w:w="1266"/>
        <w:gridCol w:w="718"/>
        <w:gridCol w:w="136"/>
        <w:gridCol w:w="280"/>
        <w:gridCol w:w="857"/>
        <w:gridCol w:w="1195"/>
        <w:gridCol w:w="500"/>
        <w:gridCol w:w="852"/>
      </w:tblGrid>
      <w:tr w:rsidR="00FE4E08" w:rsidRPr="00B02A1B" w14:paraId="2BE3A0B1" w14:textId="77777777" w:rsidTr="00D56EF8">
        <w:tc>
          <w:tcPr>
            <w:tcW w:w="1974" w:type="dxa"/>
          </w:tcPr>
          <w:p w14:paraId="7211BB2A" w14:textId="3CA5C472" w:rsidR="00FE4E08" w:rsidRPr="00B02A1B" w:rsidRDefault="00FE4E08" w:rsidP="00B42B16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フリガナ</w:t>
            </w:r>
          </w:p>
        </w:tc>
        <w:tc>
          <w:tcPr>
            <w:tcW w:w="3682" w:type="dxa"/>
            <w:gridSpan w:val="2"/>
          </w:tcPr>
          <w:p w14:paraId="2D463D02" w14:textId="4D9CAC1B" w:rsidR="00FE4E08" w:rsidRPr="00B02A1B" w:rsidRDefault="00FE4E08" w:rsidP="00B42B16">
            <w:pPr>
              <w:spacing w:line="360" w:lineRule="exact"/>
              <w:rPr>
                <w:sz w:val="22"/>
                <w:szCs w:val="24"/>
              </w:rPr>
            </w:pPr>
          </w:p>
        </w:tc>
        <w:tc>
          <w:tcPr>
            <w:tcW w:w="1134" w:type="dxa"/>
            <w:gridSpan w:val="3"/>
            <w:vMerge w:val="restart"/>
          </w:tcPr>
          <w:p w14:paraId="7A9F4E37" w14:textId="4D03DB18" w:rsidR="00FE4E08" w:rsidRPr="00B02A1B" w:rsidRDefault="00FE4E08" w:rsidP="00CC16D0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生年月日</w:t>
            </w:r>
            <w:r>
              <w:rPr>
                <w:sz w:val="22"/>
                <w:szCs w:val="24"/>
              </w:rPr>
              <w:br/>
            </w:r>
            <w:r>
              <w:rPr>
                <w:rFonts w:hint="eastAsia"/>
                <w:sz w:val="22"/>
                <w:szCs w:val="24"/>
              </w:rPr>
              <w:t>（西暦）</w:t>
            </w:r>
            <w:r>
              <w:rPr>
                <w:sz w:val="22"/>
                <w:szCs w:val="24"/>
              </w:rPr>
              <w:br/>
            </w:r>
            <w:r>
              <w:rPr>
                <w:rFonts w:hint="eastAsia"/>
                <w:sz w:val="22"/>
                <w:szCs w:val="24"/>
              </w:rPr>
              <w:t>年　齢</w:t>
            </w:r>
          </w:p>
        </w:tc>
        <w:tc>
          <w:tcPr>
            <w:tcW w:w="2052" w:type="dxa"/>
            <w:gridSpan w:val="2"/>
            <w:vMerge w:val="restart"/>
          </w:tcPr>
          <w:p w14:paraId="639A2D79" w14:textId="4B515FE8" w:rsidR="00FE4E08" w:rsidRDefault="00FE4E08" w:rsidP="00CC16D0">
            <w:pPr>
              <w:spacing w:line="400" w:lineRule="exact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 xml:space="preserve">   </w:t>
            </w:r>
            <w:r>
              <w:rPr>
                <w:rFonts w:hint="eastAsia"/>
                <w:sz w:val="22"/>
                <w:szCs w:val="24"/>
              </w:rPr>
              <w:t xml:space="preserve">年 </w:t>
            </w:r>
            <w:r>
              <w:rPr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 xml:space="preserve">月 </w:t>
            </w:r>
            <w:r>
              <w:rPr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>日</w:t>
            </w:r>
          </w:p>
          <w:p w14:paraId="4F99CCA8" w14:textId="2A53F6E2" w:rsidR="00FE4E08" w:rsidRDefault="00FE4E08" w:rsidP="00CC16D0">
            <w:pPr>
              <w:spacing w:line="400" w:lineRule="exact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>歳</w:t>
            </w:r>
          </w:p>
          <w:p w14:paraId="68D48197" w14:textId="5CEB44FB" w:rsidR="00FE4E08" w:rsidRPr="00FE4E08" w:rsidRDefault="00FE4E08" w:rsidP="007B7BAE">
            <w:pPr>
              <w:spacing w:line="240" w:lineRule="exact"/>
              <w:rPr>
                <w:sz w:val="16"/>
                <w:szCs w:val="16"/>
              </w:rPr>
            </w:pPr>
            <w:r w:rsidRPr="00FE4E08">
              <w:rPr>
                <w:rFonts w:hint="eastAsia"/>
                <w:sz w:val="16"/>
                <w:szCs w:val="16"/>
              </w:rPr>
              <w:t>（2</w:t>
            </w:r>
            <w:r w:rsidR="007B7BAE">
              <w:rPr>
                <w:rFonts w:hint="eastAsia"/>
                <w:sz w:val="16"/>
                <w:szCs w:val="16"/>
              </w:rPr>
              <w:t>024</w:t>
            </w:r>
            <w:r w:rsidRPr="00FE4E08">
              <w:rPr>
                <w:rFonts w:hint="eastAsia"/>
                <w:sz w:val="16"/>
                <w:szCs w:val="16"/>
              </w:rPr>
              <w:t>年4月1日</w:t>
            </w:r>
            <w:r w:rsidR="00D56EF8">
              <w:rPr>
                <w:rFonts w:hint="eastAsia"/>
                <w:sz w:val="16"/>
                <w:szCs w:val="16"/>
              </w:rPr>
              <w:t>時点</w:t>
            </w:r>
            <w:r w:rsidRPr="00FE4E08">
              <w:rPr>
                <w:rFonts w:hint="eastAsia"/>
                <w:sz w:val="16"/>
                <w:szCs w:val="16"/>
              </w:rPr>
              <w:t>）</w:t>
            </w:r>
          </w:p>
        </w:tc>
        <w:tc>
          <w:tcPr>
            <w:tcW w:w="500" w:type="dxa"/>
            <w:vMerge w:val="restart"/>
          </w:tcPr>
          <w:p w14:paraId="09C2CB53" w14:textId="77777777" w:rsidR="00FE4E08" w:rsidRDefault="00FE4E08" w:rsidP="00B42B16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性</w:t>
            </w:r>
          </w:p>
          <w:p w14:paraId="645535D7" w14:textId="712A95D4" w:rsidR="00FE4E08" w:rsidRPr="00B02A1B" w:rsidRDefault="00FE4E08" w:rsidP="00B42B16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別</w:t>
            </w:r>
          </w:p>
        </w:tc>
        <w:tc>
          <w:tcPr>
            <w:tcW w:w="852" w:type="dxa"/>
            <w:vMerge w:val="restart"/>
          </w:tcPr>
          <w:p w14:paraId="168F7CA7" w14:textId="77777777" w:rsidR="00FE4E08" w:rsidRDefault="00FE4E08" w:rsidP="00B42B16">
            <w:pPr>
              <w:spacing w:line="360" w:lineRule="exact"/>
              <w:rPr>
                <w:sz w:val="22"/>
                <w:szCs w:val="24"/>
              </w:rPr>
            </w:pPr>
          </w:p>
          <w:p w14:paraId="4C8881AD" w14:textId="525E8D80" w:rsidR="00FE4E08" w:rsidRPr="00B02A1B" w:rsidRDefault="00FE4E08" w:rsidP="00B42B16">
            <w:pPr>
              <w:spacing w:line="360" w:lineRule="exact"/>
              <w:rPr>
                <w:sz w:val="22"/>
                <w:szCs w:val="24"/>
              </w:rPr>
            </w:pPr>
          </w:p>
        </w:tc>
      </w:tr>
      <w:tr w:rsidR="00FE4E08" w:rsidRPr="00B02A1B" w14:paraId="4CF54AAF" w14:textId="77777777" w:rsidTr="00CC16D0">
        <w:trPr>
          <w:trHeight w:val="747"/>
        </w:trPr>
        <w:tc>
          <w:tcPr>
            <w:tcW w:w="1974" w:type="dxa"/>
          </w:tcPr>
          <w:p w14:paraId="56986DC8" w14:textId="11BA52C8" w:rsidR="00FE4E08" w:rsidRPr="00B02A1B" w:rsidRDefault="00FE4E08" w:rsidP="00C43F4F">
            <w:pPr>
              <w:spacing w:line="48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氏　名</w:t>
            </w:r>
          </w:p>
        </w:tc>
        <w:tc>
          <w:tcPr>
            <w:tcW w:w="3682" w:type="dxa"/>
            <w:gridSpan w:val="2"/>
          </w:tcPr>
          <w:p w14:paraId="30B87670" w14:textId="77777777" w:rsidR="00FE4E08" w:rsidRPr="00B02A1B" w:rsidRDefault="00FE4E08" w:rsidP="00C43F4F">
            <w:pPr>
              <w:spacing w:line="480" w:lineRule="exact"/>
              <w:rPr>
                <w:sz w:val="22"/>
                <w:szCs w:val="24"/>
              </w:rPr>
            </w:pPr>
          </w:p>
        </w:tc>
        <w:tc>
          <w:tcPr>
            <w:tcW w:w="1134" w:type="dxa"/>
            <w:gridSpan w:val="3"/>
            <w:vMerge/>
          </w:tcPr>
          <w:p w14:paraId="2FA465EE" w14:textId="0DE81017" w:rsidR="00FE4E08" w:rsidRPr="00B02A1B" w:rsidRDefault="00FE4E08">
            <w:pPr>
              <w:rPr>
                <w:sz w:val="22"/>
                <w:szCs w:val="24"/>
              </w:rPr>
            </w:pPr>
          </w:p>
        </w:tc>
        <w:tc>
          <w:tcPr>
            <w:tcW w:w="2052" w:type="dxa"/>
            <w:gridSpan w:val="2"/>
            <w:vMerge/>
          </w:tcPr>
          <w:p w14:paraId="4791822B" w14:textId="77777777" w:rsidR="00FE4E08" w:rsidRPr="00B02A1B" w:rsidRDefault="00FE4E08">
            <w:pPr>
              <w:rPr>
                <w:sz w:val="22"/>
                <w:szCs w:val="24"/>
              </w:rPr>
            </w:pPr>
          </w:p>
        </w:tc>
        <w:tc>
          <w:tcPr>
            <w:tcW w:w="500" w:type="dxa"/>
            <w:vMerge/>
          </w:tcPr>
          <w:p w14:paraId="01267EE5" w14:textId="77777777" w:rsidR="00FE4E08" w:rsidRPr="00B02A1B" w:rsidRDefault="00FE4E08">
            <w:pPr>
              <w:rPr>
                <w:sz w:val="22"/>
                <w:szCs w:val="24"/>
              </w:rPr>
            </w:pPr>
          </w:p>
        </w:tc>
        <w:tc>
          <w:tcPr>
            <w:tcW w:w="852" w:type="dxa"/>
            <w:vMerge/>
          </w:tcPr>
          <w:p w14:paraId="50E71AA0" w14:textId="749E8A24" w:rsidR="00FE4E08" w:rsidRPr="00B02A1B" w:rsidRDefault="00FE4E08">
            <w:pPr>
              <w:rPr>
                <w:sz w:val="22"/>
                <w:szCs w:val="24"/>
              </w:rPr>
            </w:pPr>
          </w:p>
        </w:tc>
      </w:tr>
      <w:tr w:rsidR="00FE4E08" w:rsidRPr="00B02A1B" w14:paraId="51DBA146" w14:textId="77777777" w:rsidTr="00CC16D0">
        <w:trPr>
          <w:trHeight w:val="854"/>
        </w:trPr>
        <w:tc>
          <w:tcPr>
            <w:tcW w:w="1974" w:type="dxa"/>
          </w:tcPr>
          <w:p w14:paraId="793EFE40" w14:textId="7E14B678" w:rsidR="00FE4E08" w:rsidRPr="00B02A1B" w:rsidRDefault="00FE4E08" w:rsidP="00FE4E08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所属機関名</w:t>
            </w:r>
          </w:p>
        </w:tc>
        <w:tc>
          <w:tcPr>
            <w:tcW w:w="4536" w:type="dxa"/>
            <w:gridSpan w:val="4"/>
          </w:tcPr>
          <w:p w14:paraId="565D925B" w14:textId="77777777" w:rsidR="00FE4E08" w:rsidRDefault="00FE4E08" w:rsidP="00FE4E08">
            <w:pPr>
              <w:spacing w:line="360" w:lineRule="exact"/>
              <w:rPr>
                <w:sz w:val="22"/>
                <w:szCs w:val="24"/>
              </w:rPr>
            </w:pPr>
          </w:p>
          <w:p w14:paraId="55D5E84B" w14:textId="69F94ED5" w:rsidR="00FE4E08" w:rsidRPr="00B02A1B" w:rsidRDefault="00FE4E08" w:rsidP="00FE4E08">
            <w:pPr>
              <w:spacing w:line="360" w:lineRule="exact"/>
              <w:rPr>
                <w:sz w:val="22"/>
                <w:szCs w:val="24"/>
              </w:rPr>
            </w:pPr>
          </w:p>
        </w:tc>
        <w:tc>
          <w:tcPr>
            <w:tcW w:w="1137" w:type="dxa"/>
            <w:gridSpan w:val="2"/>
          </w:tcPr>
          <w:p w14:paraId="28A2CA35" w14:textId="3493B559" w:rsidR="00FE4E08" w:rsidRPr="00B02A1B" w:rsidRDefault="00FE4E08" w:rsidP="00FE4E08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職名</w:t>
            </w:r>
          </w:p>
        </w:tc>
        <w:tc>
          <w:tcPr>
            <w:tcW w:w="2547" w:type="dxa"/>
            <w:gridSpan w:val="3"/>
          </w:tcPr>
          <w:p w14:paraId="364102AA" w14:textId="77777777" w:rsidR="00FE4E08" w:rsidRDefault="00FE4E08" w:rsidP="00FE4E08">
            <w:pPr>
              <w:spacing w:line="360" w:lineRule="exact"/>
              <w:rPr>
                <w:sz w:val="22"/>
                <w:szCs w:val="24"/>
              </w:rPr>
            </w:pPr>
          </w:p>
          <w:p w14:paraId="27ADCE9A" w14:textId="35A19E8C" w:rsidR="00FE4E08" w:rsidRPr="00B02A1B" w:rsidRDefault="00FE4E08" w:rsidP="00FE4E08">
            <w:pPr>
              <w:spacing w:line="360" w:lineRule="exact"/>
              <w:rPr>
                <w:sz w:val="22"/>
                <w:szCs w:val="24"/>
              </w:rPr>
            </w:pPr>
          </w:p>
        </w:tc>
      </w:tr>
      <w:tr w:rsidR="00D56EF8" w:rsidRPr="00B02A1B" w14:paraId="1E6776A9" w14:textId="77777777" w:rsidTr="00D56EF8">
        <w:trPr>
          <w:trHeight w:val="823"/>
        </w:trPr>
        <w:tc>
          <w:tcPr>
            <w:tcW w:w="1974" w:type="dxa"/>
          </w:tcPr>
          <w:p w14:paraId="71C6E53D" w14:textId="6A75026C" w:rsidR="00D56EF8" w:rsidRPr="00B02A1B" w:rsidRDefault="00D56EF8" w:rsidP="00FE4E08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所属機関所在地</w:t>
            </w:r>
          </w:p>
        </w:tc>
        <w:tc>
          <w:tcPr>
            <w:tcW w:w="4536" w:type="dxa"/>
            <w:gridSpan w:val="4"/>
          </w:tcPr>
          <w:p w14:paraId="2DA9B4B0" w14:textId="77777777" w:rsidR="00D56EF8" w:rsidRDefault="00D56EF8" w:rsidP="00FE4E08">
            <w:pPr>
              <w:spacing w:line="360" w:lineRule="exact"/>
              <w:rPr>
                <w:sz w:val="22"/>
                <w:szCs w:val="24"/>
              </w:rPr>
            </w:pPr>
          </w:p>
          <w:p w14:paraId="41ED13F1" w14:textId="77777777" w:rsidR="00D56EF8" w:rsidRDefault="00D56EF8" w:rsidP="00FE4E08">
            <w:pPr>
              <w:spacing w:line="360" w:lineRule="exact"/>
              <w:rPr>
                <w:sz w:val="22"/>
                <w:szCs w:val="24"/>
              </w:rPr>
            </w:pPr>
          </w:p>
          <w:p w14:paraId="0AAE8391" w14:textId="0E08924A" w:rsidR="00CC16D0" w:rsidRPr="00B02A1B" w:rsidRDefault="00CC16D0" w:rsidP="00FE4E08">
            <w:pPr>
              <w:spacing w:line="360" w:lineRule="exact"/>
              <w:rPr>
                <w:sz w:val="22"/>
                <w:szCs w:val="24"/>
              </w:rPr>
            </w:pPr>
          </w:p>
        </w:tc>
        <w:tc>
          <w:tcPr>
            <w:tcW w:w="1137" w:type="dxa"/>
            <w:gridSpan w:val="2"/>
          </w:tcPr>
          <w:p w14:paraId="49CD2DB4" w14:textId="098C546D" w:rsidR="00D56EF8" w:rsidRPr="00B02A1B" w:rsidRDefault="00D56EF8" w:rsidP="00B53AE9">
            <w:pPr>
              <w:spacing w:line="44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電話番号</w:t>
            </w:r>
          </w:p>
        </w:tc>
        <w:tc>
          <w:tcPr>
            <w:tcW w:w="2547" w:type="dxa"/>
            <w:gridSpan w:val="3"/>
          </w:tcPr>
          <w:p w14:paraId="09ABC9C0" w14:textId="2061A78A" w:rsidR="00D56EF8" w:rsidRPr="00B02A1B" w:rsidRDefault="00D56EF8" w:rsidP="00B53AE9">
            <w:pPr>
              <w:spacing w:line="540" w:lineRule="exact"/>
              <w:rPr>
                <w:sz w:val="22"/>
                <w:szCs w:val="24"/>
              </w:rPr>
            </w:pPr>
          </w:p>
        </w:tc>
      </w:tr>
      <w:tr w:rsidR="00D56EF8" w:rsidRPr="00B02A1B" w14:paraId="7C647B71" w14:textId="77777777" w:rsidTr="00CC16D0">
        <w:trPr>
          <w:trHeight w:val="457"/>
        </w:trPr>
        <w:tc>
          <w:tcPr>
            <w:tcW w:w="1974" w:type="dxa"/>
          </w:tcPr>
          <w:p w14:paraId="023FF5CF" w14:textId="78016673" w:rsidR="00D56EF8" w:rsidRPr="00B02A1B" w:rsidRDefault="00D56EF8" w:rsidP="00D56EF8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学会会員番号</w:t>
            </w:r>
          </w:p>
        </w:tc>
        <w:tc>
          <w:tcPr>
            <w:tcW w:w="2416" w:type="dxa"/>
          </w:tcPr>
          <w:p w14:paraId="551951A0" w14:textId="70A3ED5A" w:rsidR="00D56EF8" w:rsidRPr="00B02A1B" w:rsidRDefault="00D56EF8" w:rsidP="00D56EF8">
            <w:pPr>
              <w:spacing w:line="360" w:lineRule="exact"/>
              <w:rPr>
                <w:sz w:val="22"/>
                <w:szCs w:val="24"/>
              </w:rPr>
            </w:pPr>
          </w:p>
        </w:tc>
        <w:tc>
          <w:tcPr>
            <w:tcW w:w="1984" w:type="dxa"/>
            <w:gridSpan w:val="2"/>
          </w:tcPr>
          <w:p w14:paraId="475D5053" w14:textId="79C62FFE" w:rsidR="00D56EF8" w:rsidRPr="00B02A1B" w:rsidRDefault="00D56EF8" w:rsidP="00D56EF8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メールアドレス</w:t>
            </w:r>
          </w:p>
        </w:tc>
        <w:tc>
          <w:tcPr>
            <w:tcW w:w="3820" w:type="dxa"/>
            <w:gridSpan w:val="6"/>
          </w:tcPr>
          <w:p w14:paraId="4D66D0C9" w14:textId="7A1E4198" w:rsidR="00D56EF8" w:rsidRPr="00B02A1B" w:rsidRDefault="00D56EF8" w:rsidP="00D56EF8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 xml:space="preserve">         @              </w:t>
            </w:r>
          </w:p>
        </w:tc>
      </w:tr>
      <w:tr w:rsidR="00D56EF8" w:rsidRPr="00B02A1B" w14:paraId="5B3D1B89" w14:textId="77777777" w:rsidTr="00D56EF8">
        <w:tc>
          <w:tcPr>
            <w:tcW w:w="1974" w:type="dxa"/>
          </w:tcPr>
          <w:p w14:paraId="555D0211" w14:textId="77777777" w:rsidR="00D56EF8" w:rsidRPr="00B53AE9" w:rsidRDefault="00D56EF8" w:rsidP="00D56EF8">
            <w:pPr>
              <w:spacing w:line="320" w:lineRule="exact"/>
              <w:rPr>
                <w:sz w:val="22"/>
                <w:szCs w:val="24"/>
              </w:rPr>
            </w:pPr>
            <w:r w:rsidRPr="00B53AE9">
              <w:rPr>
                <w:rFonts w:hint="eastAsia"/>
                <w:sz w:val="22"/>
                <w:szCs w:val="24"/>
              </w:rPr>
              <w:t>共同研究者</w:t>
            </w:r>
          </w:p>
          <w:p w14:paraId="2080883B" w14:textId="77777777" w:rsidR="00D56EF8" w:rsidRDefault="00D56EF8" w:rsidP="00D56EF8">
            <w:pPr>
              <w:spacing w:line="320" w:lineRule="exact"/>
              <w:rPr>
                <w:sz w:val="22"/>
                <w:szCs w:val="24"/>
              </w:rPr>
            </w:pPr>
            <w:r w:rsidRPr="00B53AE9">
              <w:rPr>
                <w:rFonts w:hint="eastAsia"/>
                <w:sz w:val="22"/>
                <w:szCs w:val="24"/>
              </w:rPr>
              <w:t>（所属：氏名）</w:t>
            </w:r>
          </w:p>
          <w:p w14:paraId="31D14AD1" w14:textId="6C2522B6" w:rsidR="00D56EF8" w:rsidRPr="00B02A1B" w:rsidRDefault="00D56EF8" w:rsidP="00D56EF8">
            <w:pPr>
              <w:spacing w:line="320" w:lineRule="exact"/>
              <w:rPr>
                <w:sz w:val="22"/>
                <w:szCs w:val="24"/>
              </w:rPr>
            </w:pPr>
          </w:p>
        </w:tc>
        <w:tc>
          <w:tcPr>
            <w:tcW w:w="8220" w:type="dxa"/>
            <w:gridSpan w:val="9"/>
          </w:tcPr>
          <w:p w14:paraId="08302B08" w14:textId="77777777" w:rsidR="00D56EF8" w:rsidRDefault="00D56EF8" w:rsidP="00D56EF8">
            <w:pPr>
              <w:spacing w:line="320" w:lineRule="exact"/>
              <w:rPr>
                <w:sz w:val="22"/>
                <w:szCs w:val="24"/>
              </w:rPr>
            </w:pPr>
          </w:p>
          <w:p w14:paraId="6B0CDE6F" w14:textId="77777777" w:rsidR="00CC16D0" w:rsidRDefault="00CC16D0" w:rsidP="00D56EF8">
            <w:pPr>
              <w:spacing w:line="320" w:lineRule="exact"/>
              <w:rPr>
                <w:sz w:val="22"/>
                <w:szCs w:val="24"/>
              </w:rPr>
            </w:pPr>
          </w:p>
          <w:p w14:paraId="452FF0FE" w14:textId="77777777" w:rsidR="00D56EF8" w:rsidRDefault="00D56EF8" w:rsidP="00D56EF8">
            <w:pPr>
              <w:spacing w:line="320" w:lineRule="exact"/>
              <w:rPr>
                <w:sz w:val="22"/>
                <w:szCs w:val="24"/>
              </w:rPr>
            </w:pPr>
          </w:p>
        </w:tc>
      </w:tr>
    </w:tbl>
    <w:p w14:paraId="74054DE8" w14:textId="77777777" w:rsidR="00CC16D0" w:rsidRDefault="00CC16D0">
      <w:pPr>
        <w:rPr>
          <w:rFonts w:ascii="ＭＳ ゴシック" w:eastAsia="ＭＳ ゴシック" w:hAnsi="ＭＳ ゴシック"/>
          <w:sz w:val="22"/>
          <w:szCs w:val="24"/>
        </w:rPr>
      </w:pPr>
    </w:p>
    <w:p w14:paraId="42CA6FB6" w14:textId="36EB1805" w:rsidR="005C17A1" w:rsidRPr="00C53891" w:rsidRDefault="005C17A1">
      <w:pPr>
        <w:rPr>
          <w:rFonts w:ascii="ＭＳ ゴシック" w:eastAsia="ＭＳ ゴシック" w:hAnsi="ＭＳ ゴシック"/>
          <w:sz w:val="22"/>
          <w:szCs w:val="24"/>
        </w:rPr>
      </w:pPr>
      <w:r w:rsidRPr="00C53891">
        <w:rPr>
          <w:rFonts w:ascii="ＭＳ ゴシック" w:eastAsia="ＭＳ ゴシック" w:hAnsi="ＭＳ ゴシック" w:hint="eastAsia"/>
          <w:sz w:val="22"/>
          <w:szCs w:val="24"/>
        </w:rPr>
        <w:t>申請研究課題</w:t>
      </w:r>
    </w:p>
    <w:tbl>
      <w:tblPr>
        <w:tblStyle w:val="a7"/>
        <w:tblW w:w="10307" w:type="dxa"/>
        <w:tblLook w:val="04A0" w:firstRow="1" w:lastRow="0" w:firstColumn="1" w:lastColumn="0" w:noHBand="0" w:noVBand="1"/>
      </w:tblPr>
      <w:tblGrid>
        <w:gridCol w:w="1980"/>
        <w:gridCol w:w="283"/>
        <w:gridCol w:w="1276"/>
        <w:gridCol w:w="709"/>
        <w:gridCol w:w="6059"/>
      </w:tblGrid>
      <w:tr w:rsidR="005C17A1" w:rsidRPr="00B02A1B" w14:paraId="5BAABE17" w14:textId="77777777" w:rsidTr="00CC16D0">
        <w:trPr>
          <w:trHeight w:val="817"/>
        </w:trPr>
        <w:tc>
          <w:tcPr>
            <w:tcW w:w="1980" w:type="dxa"/>
          </w:tcPr>
          <w:p w14:paraId="7A331ADE" w14:textId="77777777" w:rsidR="005C17A1" w:rsidRPr="00820FF1" w:rsidRDefault="005C17A1">
            <w:r w:rsidRPr="00820FF1">
              <w:rPr>
                <w:rFonts w:hint="eastAsia"/>
              </w:rPr>
              <w:t>申請区分</w:t>
            </w:r>
          </w:p>
          <w:p w14:paraId="74797068" w14:textId="7BB081A5" w:rsidR="005C17A1" w:rsidRPr="00670CAC" w:rsidRDefault="005C17A1">
            <w:pPr>
              <w:rPr>
                <w:sz w:val="16"/>
                <w:szCs w:val="16"/>
              </w:rPr>
            </w:pPr>
            <w:r w:rsidRPr="00670CAC">
              <w:rPr>
                <w:rFonts w:hint="eastAsia"/>
                <w:sz w:val="16"/>
                <w:szCs w:val="16"/>
              </w:rPr>
              <w:t>（いずれかに〇）</w:t>
            </w:r>
          </w:p>
        </w:tc>
        <w:tc>
          <w:tcPr>
            <w:tcW w:w="8327" w:type="dxa"/>
            <w:gridSpan w:val="4"/>
          </w:tcPr>
          <w:p w14:paraId="256527DF" w14:textId="1DEB18A9" w:rsidR="00B02A1B" w:rsidRPr="00820FF1" w:rsidRDefault="005C17A1" w:rsidP="00B02A1B">
            <w:r w:rsidRPr="00820FF1">
              <w:rPr>
                <w:rFonts w:hint="eastAsia"/>
              </w:rPr>
              <w:t>１．</w:t>
            </w:r>
            <w:r w:rsidR="00B02A1B" w:rsidRPr="00820FF1">
              <w:rPr>
                <w:rFonts w:hint="eastAsia"/>
              </w:rPr>
              <w:t>臨床研究部門　（助成金額</w:t>
            </w:r>
            <w:r w:rsidR="00B02A1B" w:rsidRPr="00820FF1">
              <w:t>上限</w:t>
            </w:r>
            <w:r w:rsidR="00CC16D0" w:rsidRPr="007B7BAE">
              <w:t>100</w:t>
            </w:r>
            <w:r w:rsidR="00B02A1B" w:rsidRPr="00820FF1">
              <w:t>万円</w:t>
            </w:r>
            <w:r w:rsidR="00B02A1B" w:rsidRPr="00820FF1">
              <w:rPr>
                <w:rFonts w:hint="eastAsia"/>
              </w:rPr>
              <w:t>、</w:t>
            </w:r>
            <w:r w:rsidR="00B02A1B" w:rsidRPr="00820FF1">
              <w:t>研究期間2年間</w:t>
            </w:r>
            <w:r w:rsidR="00B02A1B" w:rsidRPr="00820FF1">
              <w:rPr>
                <w:rFonts w:hint="eastAsia"/>
              </w:rPr>
              <w:t>）</w:t>
            </w:r>
          </w:p>
          <w:p w14:paraId="71DA3832" w14:textId="1D54FC9B" w:rsidR="005C17A1" w:rsidRPr="00820FF1" w:rsidRDefault="00B02A1B" w:rsidP="00B02A1B">
            <w:r w:rsidRPr="00820FF1">
              <w:rPr>
                <w:rFonts w:hint="eastAsia"/>
              </w:rPr>
              <w:t>２．基礎研究部門　（助成金額上限</w:t>
            </w:r>
            <w:r w:rsidRPr="00820FF1">
              <w:t>100万円</w:t>
            </w:r>
            <w:r w:rsidRPr="00820FF1">
              <w:rPr>
                <w:rFonts w:hint="eastAsia"/>
              </w:rPr>
              <w:t>、</w:t>
            </w:r>
            <w:r w:rsidRPr="00820FF1">
              <w:t>研究期間2年間</w:t>
            </w:r>
            <w:r w:rsidRPr="00820FF1">
              <w:rPr>
                <w:rFonts w:hint="eastAsia"/>
              </w:rPr>
              <w:t>）</w:t>
            </w:r>
          </w:p>
        </w:tc>
      </w:tr>
      <w:tr w:rsidR="005C17A1" w:rsidRPr="00B02A1B" w14:paraId="7127C3A1" w14:textId="77777777" w:rsidTr="00CC16D0">
        <w:trPr>
          <w:trHeight w:val="842"/>
        </w:trPr>
        <w:tc>
          <w:tcPr>
            <w:tcW w:w="1980" w:type="dxa"/>
          </w:tcPr>
          <w:p w14:paraId="404B4FCC" w14:textId="02EAA82F" w:rsidR="005C17A1" w:rsidRPr="00B02A1B" w:rsidRDefault="005C17A1" w:rsidP="00C43F4F">
            <w:pPr>
              <w:spacing w:line="360" w:lineRule="exact"/>
              <w:rPr>
                <w:sz w:val="22"/>
                <w:szCs w:val="24"/>
              </w:rPr>
            </w:pPr>
            <w:r w:rsidRPr="00B02A1B">
              <w:rPr>
                <w:rFonts w:hint="eastAsia"/>
                <w:sz w:val="22"/>
                <w:szCs w:val="24"/>
              </w:rPr>
              <w:t>研究テーマ名</w:t>
            </w:r>
          </w:p>
        </w:tc>
        <w:tc>
          <w:tcPr>
            <w:tcW w:w="8327" w:type="dxa"/>
            <w:gridSpan w:val="4"/>
          </w:tcPr>
          <w:p w14:paraId="4E41BC7F" w14:textId="77777777" w:rsidR="005C17A1" w:rsidRPr="00B02A1B" w:rsidRDefault="005C17A1" w:rsidP="00C43F4F">
            <w:pPr>
              <w:spacing w:line="360" w:lineRule="exact"/>
              <w:rPr>
                <w:sz w:val="22"/>
                <w:szCs w:val="24"/>
              </w:rPr>
            </w:pPr>
          </w:p>
          <w:p w14:paraId="24411DFA" w14:textId="77777777" w:rsidR="005C17A1" w:rsidRPr="00B02A1B" w:rsidRDefault="005C17A1" w:rsidP="00C43F4F">
            <w:pPr>
              <w:spacing w:line="360" w:lineRule="exact"/>
              <w:rPr>
                <w:sz w:val="22"/>
                <w:szCs w:val="24"/>
              </w:rPr>
            </w:pPr>
          </w:p>
        </w:tc>
      </w:tr>
      <w:tr w:rsidR="00933C0A" w:rsidRPr="00B02A1B" w14:paraId="3F8A1512" w14:textId="77777777" w:rsidTr="00670CAC">
        <w:trPr>
          <w:trHeight w:val="269"/>
        </w:trPr>
        <w:tc>
          <w:tcPr>
            <w:tcW w:w="1980" w:type="dxa"/>
            <w:vMerge w:val="restart"/>
          </w:tcPr>
          <w:p w14:paraId="5AB5D9C9" w14:textId="1899D274" w:rsidR="00933C0A" w:rsidRPr="00820FF1" w:rsidRDefault="00933C0A">
            <w:pPr>
              <w:rPr>
                <w:szCs w:val="21"/>
              </w:rPr>
            </w:pPr>
            <w:r w:rsidRPr="00820FF1">
              <w:rPr>
                <w:rFonts w:hint="eastAsia"/>
                <w:szCs w:val="21"/>
              </w:rPr>
              <w:t>研究経費の使途</w:t>
            </w:r>
          </w:p>
        </w:tc>
        <w:tc>
          <w:tcPr>
            <w:tcW w:w="1559" w:type="dxa"/>
            <w:gridSpan w:val="2"/>
          </w:tcPr>
          <w:p w14:paraId="3C50E71C" w14:textId="77777777" w:rsidR="00933C0A" w:rsidRPr="00820FF1" w:rsidRDefault="00933C0A">
            <w:pPr>
              <w:rPr>
                <w:szCs w:val="21"/>
              </w:rPr>
            </w:pPr>
            <w:r w:rsidRPr="00820FF1">
              <w:rPr>
                <w:rFonts w:hint="eastAsia"/>
                <w:szCs w:val="21"/>
              </w:rPr>
              <w:t>消耗品等</w:t>
            </w:r>
          </w:p>
        </w:tc>
        <w:tc>
          <w:tcPr>
            <w:tcW w:w="6768" w:type="dxa"/>
            <w:gridSpan w:val="2"/>
          </w:tcPr>
          <w:p w14:paraId="0D70E83D" w14:textId="79D1C389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933C0A" w:rsidRPr="00B02A1B" w14:paraId="0BF65447" w14:textId="77777777" w:rsidTr="00670CAC">
        <w:trPr>
          <w:trHeight w:val="50"/>
        </w:trPr>
        <w:tc>
          <w:tcPr>
            <w:tcW w:w="1980" w:type="dxa"/>
            <w:vMerge/>
          </w:tcPr>
          <w:p w14:paraId="58A47311" w14:textId="77777777" w:rsidR="00933C0A" w:rsidRPr="00820FF1" w:rsidRDefault="00933C0A">
            <w:pPr>
              <w:rPr>
                <w:szCs w:val="21"/>
              </w:rPr>
            </w:pPr>
          </w:p>
        </w:tc>
        <w:tc>
          <w:tcPr>
            <w:tcW w:w="1559" w:type="dxa"/>
            <w:gridSpan w:val="2"/>
          </w:tcPr>
          <w:p w14:paraId="2FE07FF1" w14:textId="77777777" w:rsidR="00933C0A" w:rsidRPr="00820FF1" w:rsidRDefault="00933C0A">
            <w:pPr>
              <w:rPr>
                <w:szCs w:val="21"/>
              </w:rPr>
            </w:pPr>
            <w:r w:rsidRPr="00820FF1">
              <w:rPr>
                <w:rFonts w:hint="eastAsia"/>
                <w:szCs w:val="21"/>
              </w:rPr>
              <w:t>交通費等</w:t>
            </w:r>
          </w:p>
        </w:tc>
        <w:tc>
          <w:tcPr>
            <w:tcW w:w="6768" w:type="dxa"/>
            <w:gridSpan w:val="2"/>
          </w:tcPr>
          <w:p w14:paraId="37DF48BD" w14:textId="6C843403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933C0A" w:rsidRPr="00B02A1B" w14:paraId="70CB0848" w14:textId="77777777" w:rsidTr="00670CAC">
        <w:trPr>
          <w:trHeight w:val="240"/>
        </w:trPr>
        <w:tc>
          <w:tcPr>
            <w:tcW w:w="1980" w:type="dxa"/>
            <w:vMerge/>
          </w:tcPr>
          <w:p w14:paraId="3C8C4517" w14:textId="77777777" w:rsidR="00933C0A" w:rsidRDefault="00933C0A">
            <w:pPr>
              <w:rPr>
                <w:sz w:val="22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63D99A63" w14:textId="77777777" w:rsidR="00933C0A" w:rsidRPr="00820FF1" w:rsidRDefault="00933C0A">
            <w:r w:rsidRPr="00820FF1">
              <w:rPr>
                <w:rFonts w:hint="eastAsia"/>
              </w:rPr>
              <w:t>通信費等</w:t>
            </w:r>
          </w:p>
        </w:tc>
        <w:tc>
          <w:tcPr>
            <w:tcW w:w="6768" w:type="dxa"/>
            <w:gridSpan w:val="2"/>
          </w:tcPr>
          <w:p w14:paraId="6C4366C8" w14:textId="2355B018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933C0A" w:rsidRPr="00B02A1B" w14:paraId="413AA388" w14:textId="77777777" w:rsidTr="00670CAC">
        <w:trPr>
          <w:trHeight w:val="240"/>
        </w:trPr>
        <w:tc>
          <w:tcPr>
            <w:tcW w:w="1980" w:type="dxa"/>
            <w:vMerge/>
          </w:tcPr>
          <w:p w14:paraId="3E25B885" w14:textId="77777777" w:rsidR="00933C0A" w:rsidRDefault="00933C0A">
            <w:pPr>
              <w:rPr>
                <w:sz w:val="22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7DF0FDF2" w14:textId="77777777" w:rsidR="00933C0A" w:rsidRPr="00820FF1" w:rsidRDefault="00933C0A">
            <w:r w:rsidRPr="00820FF1">
              <w:rPr>
                <w:rFonts w:hint="eastAsia"/>
              </w:rPr>
              <w:t>その他</w:t>
            </w:r>
          </w:p>
        </w:tc>
        <w:tc>
          <w:tcPr>
            <w:tcW w:w="6768" w:type="dxa"/>
            <w:gridSpan w:val="2"/>
          </w:tcPr>
          <w:p w14:paraId="4824A780" w14:textId="07A9EA65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933C0A" w:rsidRPr="00B02A1B" w14:paraId="253D9985" w14:textId="77777777" w:rsidTr="00670CAC">
        <w:trPr>
          <w:trHeight w:val="240"/>
        </w:trPr>
        <w:tc>
          <w:tcPr>
            <w:tcW w:w="1980" w:type="dxa"/>
            <w:vMerge/>
          </w:tcPr>
          <w:p w14:paraId="01A05D92" w14:textId="77777777" w:rsidR="00933C0A" w:rsidRDefault="00933C0A">
            <w:pPr>
              <w:rPr>
                <w:sz w:val="22"/>
                <w:szCs w:val="24"/>
              </w:rPr>
            </w:pPr>
          </w:p>
        </w:tc>
        <w:tc>
          <w:tcPr>
            <w:tcW w:w="1559" w:type="dxa"/>
            <w:gridSpan w:val="2"/>
          </w:tcPr>
          <w:p w14:paraId="07BCC311" w14:textId="66BF3944" w:rsidR="00933C0A" w:rsidRPr="00820FF1" w:rsidRDefault="00933C0A">
            <w:r w:rsidRPr="00820FF1">
              <w:rPr>
                <w:rFonts w:hint="eastAsia"/>
              </w:rPr>
              <w:t>合　計</w:t>
            </w:r>
          </w:p>
        </w:tc>
        <w:tc>
          <w:tcPr>
            <w:tcW w:w="6768" w:type="dxa"/>
            <w:gridSpan w:val="2"/>
          </w:tcPr>
          <w:p w14:paraId="00325042" w14:textId="62B577BB" w:rsidR="00933C0A" w:rsidRPr="00820FF1" w:rsidRDefault="00933C0A" w:rsidP="00933C0A">
            <w:pPr>
              <w:jc w:val="right"/>
            </w:pPr>
            <w:r w:rsidRPr="00820FF1">
              <w:rPr>
                <w:rFonts w:hint="eastAsia"/>
              </w:rPr>
              <w:t>万円</w:t>
            </w:r>
          </w:p>
        </w:tc>
      </w:tr>
      <w:tr w:rsidR="00C816D8" w:rsidRPr="00B02A1B" w14:paraId="4572CF32" w14:textId="77777777" w:rsidTr="00820FF1">
        <w:trPr>
          <w:trHeight w:val="50"/>
        </w:trPr>
        <w:tc>
          <w:tcPr>
            <w:tcW w:w="10307" w:type="dxa"/>
            <w:gridSpan w:val="5"/>
          </w:tcPr>
          <w:p w14:paraId="5BD6406F" w14:textId="4702E21C" w:rsidR="00C816D8" w:rsidRPr="00820FF1" w:rsidRDefault="00C816D8">
            <w:r w:rsidRPr="00820FF1">
              <w:rPr>
                <w:rFonts w:hint="eastAsia"/>
              </w:rPr>
              <w:t>同一または類似内容の研究課題に関する他</w:t>
            </w:r>
            <w:r w:rsidR="00F76508">
              <w:rPr>
                <w:rFonts w:hint="eastAsia"/>
              </w:rPr>
              <w:t>機関</w:t>
            </w:r>
            <w:r w:rsidRPr="00820FF1">
              <w:rPr>
                <w:rFonts w:hint="eastAsia"/>
              </w:rPr>
              <w:t>への申請状況と受給状況</w:t>
            </w:r>
          </w:p>
        </w:tc>
      </w:tr>
      <w:tr w:rsidR="00820FF1" w:rsidRPr="00B02A1B" w14:paraId="0B4B4F7D" w14:textId="77777777" w:rsidTr="004338A4">
        <w:trPr>
          <w:trHeight w:val="725"/>
        </w:trPr>
        <w:tc>
          <w:tcPr>
            <w:tcW w:w="10307" w:type="dxa"/>
            <w:gridSpan w:val="5"/>
          </w:tcPr>
          <w:p w14:paraId="1CFE3571" w14:textId="77777777" w:rsidR="00820FF1" w:rsidRDefault="00820FF1" w:rsidP="00B53AE9">
            <w:pPr>
              <w:spacing w:line="360" w:lineRule="exact"/>
              <w:rPr>
                <w:sz w:val="22"/>
                <w:szCs w:val="24"/>
              </w:rPr>
            </w:pPr>
          </w:p>
          <w:p w14:paraId="5B8BFD30" w14:textId="77777777" w:rsidR="00B53AE9" w:rsidRDefault="00B53AE9" w:rsidP="00B53AE9">
            <w:pPr>
              <w:spacing w:line="360" w:lineRule="exact"/>
              <w:rPr>
                <w:sz w:val="22"/>
                <w:szCs w:val="24"/>
              </w:rPr>
            </w:pPr>
          </w:p>
          <w:p w14:paraId="695F624F" w14:textId="77777777" w:rsidR="00CC16D0" w:rsidRPr="00820FF1" w:rsidRDefault="00CC16D0" w:rsidP="00B53AE9">
            <w:pPr>
              <w:spacing w:line="360" w:lineRule="exact"/>
              <w:rPr>
                <w:sz w:val="22"/>
                <w:szCs w:val="24"/>
              </w:rPr>
            </w:pPr>
          </w:p>
        </w:tc>
      </w:tr>
      <w:tr w:rsidR="00CC16D0" w:rsidRPr="00B02A1B" w14:paraId="2AEB281A" w14:textId="77777777" w:rsidTr="008703D9">
        <w:trPr>
          <w:trHeight w:val="1054"/>
        </w:trPr>
        <w:tc>
          <w:tcPr>
            <w:tcW w:w="4248" w:type="dxa"/>
            <w:gridSpan w:val="4"/>
          </w:tcPr>
          <w:p w14:paraId="68264D2B" w14:textId="77777777" w:rsidR="00CC16D0" w:rsidRDefault="00CC16D0" w:rsidP="00CC16D0">
            <w:pPr>
              <w:spacing w:line="320" w:lineRule="exact"/>
              <w:rPr>
                <w:sz w:val="22"/>
                <w:szCs w:val="24"/>
              </w:rPr>
            </w:pPr>
            <w:r w:rsidRPr="00B53AE9">
              <w:rPr>
                <w:rFonts w:hint="eastAsia"/>
                <w:sz w:val="22"/>
                <w:szCs w:val="24"/>
              </w:rPr>
              <w:t>個人情報を用いた研究や臨床試験、</w:t>
            </w:r>
          </w:p>
          <w:p w14:paraId="7E4EA89A" w14:textId="601A14C7" w:rsidR="00CC16D0" w:rsidRDefault="00CC16D0" w:rsidP="00CC16D0">
            <w:pPr>
              <w:spacing w:line="320" w:lineRule="exact"/>
              <w:rPr>
                <w:sz w:val="22"/>
                <w:szCs w:val="24"/>
              </w:rPr>
            </w:pPr>
            <w:r w:rsidRPr="00B53AE9">
              <w:rPr>
                <w:rFonts w:hint="eastAsia"/>
                <w:sz w:val="22"/>
                <w:szCs w:val="24"/>
              </w:rPr>
              <w:t>動物実験、遺伝子組み換え実験</w:t>
            </w:r>
            <w:r>
              <w:rPr>
                <w:rFonts w:hint="eastAsia"/>
                <w:sz w:val="22"/>
                <w:szCs w:val="24"/>
              </w:rPr>
              <w:t>について</w:t>
            </w:r>
          </w:p>
          <w:p w14:paraId="7B9A4E94" w14:textId="51AC25E0" w:rsidR="00CC16D0" w:rsidRDefault="00CC16D0" w:rsidP="00CC16D0">
            <w:pPr>
              <w:spacing w:line="32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（いずれかに〇）</w:t>
            </w:r>
          </w:p>
        </w:tc>
        <w:tc>
          <w:tcPr>
            <w:tcW w:w="6059" w:type="dxa"/>
          </w:tcPr>
          <w:p w14:paraId="28757423" w14:textId="4D6696BE" w:rsidR="00CC16D0" w:rsidRDefault="00CC16D0" w:rsidP="00CC16D0">
            <w:pPr>
              <w:spacing w:line="44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１．含む　　　　　　　２．含まない</w:t>
            </w:r>
          </w:p>
          <w:p w14:paraId="081469C1" w14:textId="77777777" w:rsidR="00CC16D0" w:rsidRDefault="00CC16D0" w:rsidP="00CC16D0">
            <w:pPr>
              <w:spacing w:line="240" w:lineRule="exact"/>
              <w:rPr>
                <w:sz w:val="16"/>
                <w:szCs w:val="16"/>
              </w:rPr>
            </w:pPr>
            <w:r w:rsidRPr="008703D9">
              <w:rPr>
                <w:rFonts w:hint="eastAsia"/>
                <w:sz w:val="16"/>
                <w:szCs w:val="16"/>
              </w:rPr>
              <w:t>→「含む」場合にはその対応（研究倫理に対する配慮、法令遵守など）について</w:t>
            </w:r>
          </w:p>
          <w:p w14:paraId="09089FE7" w14:textId="2F7407BF" w:rsidR="00CC16D0" w:rsidRPr="008703D9" w:rsidRDefault="00CC16D0" w:rsidP="00CC16D0">
            <w:pPr>
              <w:spacing w:line="240" w:lineRule="exact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 xml:space="preserve">　</w:t>
            </w:r>
            <w:r w:rsidRPr="008703D9">
              <w:rPr>
                <w:rFonts w:hint="eastAsia"/>
                <w:sz w:val="16"/>
                <w:szCs w:val="16"/>
              </w:rPr>
              <w:t>「研究計画および方法」欄に</w:t>
            </w:r>
            <w:r>
              <w:rPr>
                <w:rFonts w:hint="eastAsia"/>
                <w:sz w:val="16"/>
                <w:szCs w:val="16"/>
              </w:rPr>
              <w:t>記載ください</w:t>
            </w:r>
          </w:p>
        </w:tc>
      </w:tr>
      <w:tr w:rsidR="00CC16D0" w:rsidRPr="00B02A1B" w14:paraId="05D03F4B" w14:textId="77777777" w:rsidTr="00CC16D0">
        <w:trPr>
          <w:trHeight w:val="1725"/>
        </w:trPr>
        <w:tc>
          <w:tcPr>
            <w:tcW w:w="2263" w:type="dxa"/>
            <w:gridSpan w:val="2"/>
          </w:tcPr>
          <w:p w14:paraId="11677E3D" w14:textId="77777777" w:rsidR="00CC16D0" w:rsidRDefault="00CC16D0" w:rsidP="00CC16D0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申請者が所属機関長</w:t>
            </w:r>
          </w:p>
          <w:p w14:paraId="0D862CD0" w14:textId="713ECDBB" w:rsidR="00CC16D0" w:rsidRPr="00B53AE9" w:rsidRDefault="00CC16D0" w:rsidP="00CC16D0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でない場合</w:t>
            </w:r>
          </w:p>
        </w:tc>
        <w:tc>
          <w:tcPr>
            <w:tcW w:w="8044" w:type="dxa"/>
            <w:gridSpan w:val="3"/>
          </w:tcPr>
          <w:p w14:paraId="59710004" w14:textId="77777777" w:rsidR="00CC16D0" w:rsidRDefault="00CC16D0" w:rsidP="00CC16D0">
            <w:pPr>
              <w:spacing w:line="360" w:lineRule="exac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貴</w:t>
            </w:r>
            <w:r w:rsidRPr="00C43F4F">
              <w:rPr>
                <w:rFonts w:hint="eastAsia"/>
                <w:sz w:val="22"/>
                <w:szCs w:val="24"/>
              </w:rPr>
              <w:t>法人</w:t>
            </w:r>
            <w:r w:rsidRPr="00C43F4F">
              <w:rPr>
                <w:sz w:val="22"/>
                <w:szCs w:val="24"/>
              </w:rPr>
              <w:t>の研究</w:t>
            </w:r>
            <w:r>
              <w:rPr>
                <w:rFonts w:hint="eastAsia"/>
                <w:sz w:val="22"/>
                <w:szCs w:val="24"/>
              </w:rPr>
              <w:t>助成</w:t>
            </w:r>
            <w:r w:rsidRPr="00C43F4F">
              <w:rPr>
                <w:sz w:val="22"/>
                <w:szCs w:val="24"/>
              </w:rPr>
              <w:t>金に応募することを許可し、採択された場合には本応募課題の研究を遂行することを認めます。</w:t>
            </w:r>
          </w:p>
          <w:p w14:paraId="1CBB9AAD" w14:textId="77777777" w:rsidR="00CC16D0" w:rsidRDefault="00CC16D0" w:rsidP="00CC16D0">
            <w:pPr>
              <w:spacing w:line="280" w:lineRule="exact"/>
              <w:rPr>
                <w:sz w:val="22"/>
                <w:szCs w:val="24"/>
              </w:rPr>
            </w:pPr>
          </w:p>
          <w:p w14:paraId="6ADB9AD8" w14:textId="377A2D6D" w:rsidR="00CC16D0" w:rsidRPr="00CC16D0" w:rsidRDefault="00CC16D0" w:rsidP="00CC16D0">
            <w:pPr>
              <w:spacing w:line="440" w:lineRule="exact"/>
              <w:rPr>
                <w:sz w:val="22"/>
                <w:szCs w:val="24"/>
                <w:u w:val="single"/>
              </w:rPr>
            </w:pPr>
            <w:r w:rsidRPr="00D56EF8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4561CDE9" wp14:editId="1DAA6759">
                      <wp:simplePos x="0" y="0"/>
                      <wp:positionH relativeFrom="column">
                        <wp:posOffset>3119755</wp:posOffset>
                      </wp:positionH>
                      <wp:positionV relativeFrom="paragraph">
                        <wp:posOffset>146685</wp:posOffset>
                      </wp:positionV>
                      <wp:extent cx="1511300" cy="292100"/>
                      <wp:effectExtent l="0" t="0" r="0" b="0"/>
                      <wp:wrapNone/>
                      <wp:docPr id="217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0" cy="2921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397029" w14:textId="1347E393" w:rsidR="00CC16D0" w:rsidRDefault="00CC16D0">
                                  <w:r w:rsidRPr="00C43F4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（所属機関長の自筆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署</w:t>
                                  </w:r>
                                  <w:r w:rsidRPr="00C43F4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名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61CD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left:0;text-align:left;margin-left:245.65pt;margin-top:11.55pt;width:119pt;height:2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" filled="f" stroked="f">
                      <v:textbox>
                        <w:txbxContent>
                          <w:p w14:paraId="01397029" w14:textId="1347E393" w:rsidR="00CC16D0" w:rsidRDefault="00CC16D0">
                            <w:r w:rsidRPr="00C43F4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（所属機関長の自筆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署</w:t>
                            </w:r>
                            <w:r w:rsidRPr="00C43F4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名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hint="eastAsia"/>
                <w:sz w:val="22"/>
                <w:szCs w:val="24"/>
              </w:rPr>
              <w:t xml:space="preserve">　所属機関長　職名：</w:t>
            </w:r>
            <w:r w:rsidRPr="00C43F4F">
              <w:rPr>
                <w:rFonts w:hint="eastAsia"/>
                <w:sz w:val="22"/>
                <w:szCs w:val="24"/>
                <w:u w:val="single"/>
              </w:rPr>
              <w:t xml:space="preserve">　　　　　　</w:t>
            </w:r>
            <w:r w:rsidRPr="00D56EF8">
              <w:rPr>
                <w:rFonts w:hint="eastAsia"/>
                <w:sz w:val="22"/>
                <w:szCs w:val="24"/>
              </w:rPr>
              <w:t xml:space="preserve">　　</w:t>
            </w:r>
            <w:r>
              <w:rPr>
                <w:rFonts w:hint="eastAsia"/>
                <w:sz w:val="22"/>
                <w:szCs w:val="24"/>
                <w:u w:val="single"/>
              </w:rPr>
              <w:t xml:space="preserve">氏名：　　　　　　　　</w:t>
            </w:r>
            <w:r w:rsidRPr="00C43F4F">
              <w:rPr>
                <w:rFonts w:hint="eastAsia"/>
                <w:sz w:val="22"/>
                <w:szCs w:val="24"/>
                <w:u w:val="single"/>
              </w:rPr>
              <w:t xml:space="preserve">　　　　　　</w:t>
            </w:r>
          </w:p>
        </w:tc>
      </w:tr>
    </w:tbl>
    <w:p w14:paraId="24038A03" w14:textId="001C0AB0" w:rsidR="005C17A1" w:rsidRPr="00820FF1" w:rsidRDefault="00C816D8">
      <w:pPr>
        <w:rPr>
          <w:rFonts w:ascii="ＭＳ ゴシック" w:eastAsia="ＭＳ ゴシック" w:hAnsi="ＭＳ ゴシック"/>
          <w:sz w:val="22"/>
          <w:szCs w:val="24"/>
        </w:rPr>
      </w:pPr>
      <w:r w:rsidRPr="00820FF1">
        <w:rPr>
          <w:rFonts w:ascii="ＭＳ ゴシック" w:eastAsia="ＭＳ ゴシック" w:hAnsi="ＭＳ ゴシック" w:hint="eastAsia"/>
          <w:sz w:val="22"/>
          <w:szCs w:val="24"/>
        </w:rPr>
        <w:lastRenderedPageBreak/>
        <w:t>研究内容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51C73" w14:paraId="54279111" w14:textId="77777777" w:rsidTr="00982F7A">
        <w:trPr>
          <w:trHeight w:val="13340"/>
        </w:trPr>
        <w:tc>
          <w:tcPr>
            <w:tcW w:w="10194" w:type="dxa"/>
          </w:tcPr>
          <w:p w14:paraId="662C7FCE" w14:textId="3486FADB" w:rsidR="00551C73" w:rsidRPr="006905AA" w:rsidRDefault="00551C73" w:rsidP="006905AA">
            <w:pPr>
              <w:pStyle w:val="a8"/>
              <w:numPr>
                <w:ilvl w:val="0"/>
                <w:numId w:val="3"/>
              </w:numPr>
              <w:spacing w:line="360" w:lineRule="exact"/>
              <w:ind w:leftChars="0"/>
              <w:rPr>
                <w:sz w:val="22"/>
                <w:szCs w:val="24"/>
              </w:rPr>
            </w:pPr>
            <w:r w:rsidRPr="006905AA">
              <w:rPr>
                <w:rFonts w:hint="eastAsia"/>
                <w:sz w:val="22"/>
                <w:szCs w:val="24"/>
              </w:rPr>
              <w:t>研究の目的、②研究計画および方法、③期待される成果（図表を含んでよい）の各項目に分けて記入ください。</w:t>
            </w:r>
          </w:p>
          <w:p w14:paraId="3BBCC6E8" w14:textId="2968F94F" w:rsidR="00551C73" w:rsidRPr="00551C73" w:rsidRDefault="00551C73" w:rsidP="00551C73">
            <w:pPr>
              <w:spacing w:line="360" w:lineRule="exact"/>
              <w:rPr>
                <w:sz w:val="22"/>
                <w:szCs w:val="24"/>
              </w:rPr>
            </w:pPr>
          </w:p>
        </w:tc>
      </w:tr>
    </w:tbl>
    <w:p w14:paraId="23BA5CDF" w14:textId="0E66BADC" w:rsidR="00CC16D0" w:rsidRPr="008D29E4" w:rsidRDefault="00CC16D0" w:rsidP="00CC16D0">
      <w:pPr>
        <w:spacing w:line="280" w:lineRule="exact"/>
        <w:rPr>
          <w:rFonts w:ascii="ＭＳ ゴシック" w:eastAsia="ＭＳ ゴシック" w:hAnsi="ＭＳ ゴシック"/>
          <w:sz w:val="16"/>
          <w:szCs w:val="16"/>
        </w:rPr>
      </w:pPr>
      <w:r w:rsidRPr="008D29E4">
        <w:rPr>
          <w:rFonts w:ascii="ＭＳ ゴシック" w:eastAsia="ＭＳ ゴシック" w:hAnsi="ＭＳ ゴシック" w:hint="eastAsia"/>
          <w:sz w:val="16"/>
          <w:szCs w:val="16"/>
        </w:rPr>
        <w:t>メンター制度を希望する場合には、その旨を事務局宛に別途ご連絡</w:t>
      </w:r>
      <w:r w:rsidR="000F451E" w:rsidRPr="008D29E4">
        <w:rPr>
          <w:rFonts w:ascii="ＭＳ ゴシック" w:eastAsia="ＭＳ ゴシック" w:hAnsi="ＭＳ ゴシック" w:hint="eastAsia"/>
          <w:sz w:val="16"/>
          <w:szCs w:val="16"/>
        </w:rPr>
        <w:t>すること</w:t>
      </w:r>
    </w:p>
    <w:p w14:paraId="7FC19653" w14:textId="033F0548" w:rsidR="00B153F4" w:rsidRDefault="009C213E" w:rsidP="00CC16D0">
      <w:pPr>
        <w:spacing w:line="280" w:lineRule="exact"/>
      </w:pPr>
      <w:r w:rsidRPr="008D29E4">
        <w:rPr>
          <w:rFonts w:ascii="ＭＳ ゴシック" w:eastAsia="ＭＳ ゴシック" w:hAnsi="ＭＳ ゴシック" w:hint="eastAsia"/>
          <w:sz w:val="16"/>
          <w:szCs w:val="16"/>
        </w:rPr>
        <w:t>フォントは1</w:t>
      </w:r>
      <w:r w:rsidRPr="008D29E4">
        <w:rPr>
          <w:rFonts w:ascii="ＭＳ ゴシック" w:eastAsia="ＭＳ ゴシック" w:hAnsi="ＭＳ ゴシック"/>
          <w:sz w:val="16"/>
          <w:szCs w:val="16"/>
        </w:rPr>
        <w:t>1pt</w:t>
      </w:r>
      <w:r w:rsidRPr="008D29E4">
        <w:rPr>
          <w:rFonts w:ascii="ＭＳ ゴシック" w:eastAsia="ＭＳ ゴシック" w:hAnsi="ＭＳ ゴシック" w:hint="eastAsia"/>
          <w:sz w:val="16"/>
          <w:szCs w:val="16"/>
        </w:rPr>
        <w:t>とし、1ページ以内に収まるよう、それぞれの欄の行数を変更してもよい</w:t>
      </w:r>
    </w:p>
    <w:sectPr w:rsidR="00B153F4" w:rsidSect="00AD22A5">
      <w:headerReference w:type="default" r:id="rId8"/>
      <w:footerReference w:type="default" r:id="rId9"/>
      <w:pgSz w:w="11906" w:h="16838"/>
      <w:pgMar w:top="1134" w:right="851" w:bottom="1134" w:left="851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4466B" w14:textId="77777777" w:rsidR="00B237C1" w:rsidRDefault="00B237C1" w:rsidP="00AD22A5">
      <w:r>
        <w:separator/>
      </w:r>
    </w:p>
  </w:endnote>
  <w:endnote w:type="continuationSeparator" w:id="0">
    <w:p w14:paraId="7BAAA728" w14:textId="77777777" w:rsidR="00B237C1" w:rsidRDefault="00B237C1" w:rsidP="00AD2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8743726"/>
      <w:docPartObj>
        <w:docPartGallery w:val="Page Numbers (Bottom of Page)"/>
        <w:docPartUnique/>
      </w:docPartObj>
    </w:sdtPr>
    <w:sdtContent>
      <w:p w14:paraId="23E95852" w14:textId="6B639773" w:rsidR="00AD22A5" w:rsidRDefault="00AD22A5" w:rsidP="00AD22A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D285B" w14:textId="77777777" w:rsidR="00B237C1" w:rsidRDefault="00B237C1" w:rsidP="00AD22A5">
      <w:r>
        <w:separator/>
      </w:r>
    </w:p>
  </w:footnote>
  <w:footnote w:type="continuationSeparator" w:id="0">
    <w:p w14:paraId="5562B8F9" w14:textId="77777777" w:rsidR="00B237C1" w:rsidRDefault="00B237C1" w:rsidP="00AD22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BEEE8" w14:textId="407A8DF4" w:rsidR="00AD22A5" w:rsidRPr="00AD22A5" w:rsidRDefault="00AD22A5" w:rsidP="00AD22A5">
    <w:pPr>
      <w:pStyle w:val="a3"/>
      <w:ind w:firstLineChars="3700" w:firstLine="7770"/>
      <w:jc w:val="left"/>
      <w:rPr>
        <w:u w:val="single"/>
      </w:rPr>
    </w:pPr>
    <w:r w:rsidRPr="00AD22A5">
      <w:rPr>
        <w:rFonts w:hint="eastAsia"/>
        <w:u w:val="single"/>
      </w:rPr>
      <w:t xml:space="preserve">受付番号：　　　　　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355B6"/>
    <w:multiLevelType w:val="hybridMultilevel"/>
    <w:tmpl w:val="54965C42"/>
    <w:lvl w:ilvl="0" w:tplc="75A4AB7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3C060012"/>
    <w:multiLevelType w:val="hybridMultilevel"/>
    <w:tmpl w:val="155A9E4C"/>
    <w:lvl w:ilvl="0" w:tplc="1870F81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69436E62"/>
    <w:multiLevelType w:val="hybridMultilevel"/>
    <w:tmpl w:val="55C86F76"/>
    <w:lvl w:ilvl="0" w:tplc="052E2C0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14155916">
    <w:abstractNumId w:val="0"/>
  </w:num>
  <w:num w:numId="2" w16cid:durableId="200439238">
    <w:abstractNumId w:val="1"/>
  </w:num>
  <w:num w:numId="3" w16cid:durableId="1887830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2NDEzNjIzNzO0MDFU0lEKTi0uzszPAykwrAUA8zFYSSwAAAA="/>
  </w:docVars>
  <w:rsids>
    <w:rsidRoot w:val="00B153F4"/>
    <w:rsid w:val="000E2C8D"/>
    <w:rsid w:val="000F451E"/>
    <w:rsid w:val="00135C9B"/>
    <w:rsid w:val="00142C2E"/>
    <w:rsid w:val="00300665"/>
    <w:rsid w:val="004D6F76"/>
    <w:rsid w:val="00551C73"/>
    <w:rsid w:val="005C17A1"/>
    <w:rsid w:val="005F77F1"/>
    <w:rsid w:val="00670CAC"/>
    <w:rsid w:val="006905AA"/>
    <w:rsid w:val="006B643F"/>
    <w:rsid w:val="007B7BAE"/>
    <w:rsid w:val="007F0F8F"/>
    <w:rsid w:val="00820FF1"/>
    <w:rsid w:val="00823121"/>
    <w:rsid w:val="008703D9"/>
    <w:rsid w:val="008D29E4"/>
    <w:rsid w:val="008E6E4A"/>
    <w:rsid w:val="00933C0A"/>
    <w:rsid w:val="009C213E"/>
    <w:rsid w:val="00A6402F"/>
    <w:rsid w:val="00AD22A5"/>
    <w:rsid w:val="00B02A1B"/>
    <w:rsid w:val="00B146C5"/>
    <w:rsid w:val="00B153F4"/>
    <w:rsid w:val="00B237C1"/>
    <w:rsid w:val="00B42B16"/>
    <w:rsid w:val="00B50283"/>
    <w:rsid w:val="00B53AE9"/>
    <w:rsid w:val="00B90F41"/>
    <w:rsid w:val="00C43F4F"/>
    <w:rsid w:val="00C531DC"/>
    <w:rsid w:val="00C53891"/>
    <w:rsid w:val="00C816D8"/>
    <w:rsid w:val="00CC16D0"/>
    <w:rsid w:val="00D56EF8"/>
    <w:rsid w:val="00EC476C"/>
    <w:rsid w:val="00F76508"/>
    <w:rsid w:val="00FE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2A1979"/>
  <w15:chartTrackingRefBased/>
  <w15:docId w15:val="{7FD755CD-2A7D-4638-BD07-3DFEC6E44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D22A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D22A5"/>
  </w:style>
  <w:style w:type="paragraph" w:styleId="a5">
    <w:name w:val="footer"/>
    <w:basedOn w:val="a"/>
    <w:link w:val="a6"/>
    <w:uiPriority w:val="99"/>
    <w:unhideWhenUsed/>
    <w:rsid w:val="00AD22A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D22A5"/>
  </w:style>
  <w:style w:type="table" w:styleId="a7">
    <w:name w:val="Table Grid"/>
    <w:basedOn w:val="a1"/>
    <w:uiPriority w:val="39"/>
    <w:rsid w:val="005C1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551C7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3744D-1074-4FFB-BC73-C9847C382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中川　貴之</dc:creator>
  <cp:keywords/>
  <dc:description/>
  <cp:lastModifiedBy>Yoshiko Fukuhara</cp:lastModifiedBy>
  <cp:revision>2</cp:revision>
  <dcterms:created xsi:type="dcterms:W3CDTF">2023-12-11T02:52:00Z</dcterms:created>
  <dcterms:modified xsi:type="dcterms:W3CDTF">2023-12-11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6f1a7674d9da5735a0266f293ef5b3cf7bf3d590f23c2b3ba92f5c7fd5f5ed</vt:lpwstr>
  </property>
</Properties>
</file>